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416B48" w14:textId="7C7BED80" w:rsidR="00E0048E" w:rsidRDefault="00CE24D3" w:rsidP="00CE24D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ANDA TERIMA BUKU LAPORAN KERJA PRAKTEK MAHASISWA </w:t>
      </w:r>
      <w:r w:rsidR="009A31F6">
        <w:rPr>
          <w:rFonts w:ascii="Times New Roman" w:hAnsi="Times New Roman" w:cs="Times New Roman"/>
          <w:b/>
          <w:bCs/>
          <w:sz w:val="28"/>
          <w:szCs w:val="28"/>
        </w:rPr>
        <w:t>PROGRAM STUDI D3 TEKNOLOGI INDUSTR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IST AKPRIND YOGYAKARTA</w:t>
      </w:r>
    </w:p>
    <w:p w14:paraId="53443378" w14:textId="69ADCA6D" w:rsidR="00CE24D3" w:rsidRDefault="00CE24D3" w:rsidP="00CE24D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Yogyakarta, ……………………….</w:t>
      </w:r>
    </w:p>
    <w:p w14:paraId="4B3BA405" w14:textId="4A102749" w:rsidR="00CE24D3" w:rsidRDefault="00CE24D3" w:rsidP="00CE24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989ACD" w14:textId="5AACFB1F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pada Yth</w:t>
      </w:r>
      <w:r>
        <w:rPr>
          <w:rFonts w:ascii="Times New Roman" w:hAnsi="Times New Roman" w:cs="Times New Roman"/>
          <w:sz w:val="24"/>
          <w:szCs w:val="24"/>
        </w:rPr>
        <w:br/>
        <w:t xml:space="preserve">Ketua </w:t>
      </w:r>
      <w:r w:rsidR="009A31F6">
        <w:rPr>
          <w:rFonts w:ascii="Times New Roman" w:hAnsi="Times New Roman" w:cs="Times New Roman"/>
          <w:sz w:val="24"/>
          <w:szCs w:val="24"/>
        </w:rPr>
        <w:t>Prodi D3 Teknologi Indust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C939E4" w14:textId="11780B38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T AKPRIND Yogyakarta</w:t>
      </w:r>
    </w:p>
    <w:p w14:paraId="45532761" w14:textId="221A8B62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61EB97" w14:textId="206568FF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rkenaan dengan peyerahan laporan kerja praktek mahasiswa dengan data sebagai berikut:</w:t>
      </w:r>
    </w:p>
    <w:p w14:paraId="6D79B0E9" w14:textId="1D08B12C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Mahasisw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7181B1DC" w14:textId="0EDB180A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635E8DD" w14:textId="6E7C096B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dul K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27824C5A" w14:textId="264361DA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. Telp Mahasisw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020DBAEC" w14:textId="7808946E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333692" w14:textId="34EE901A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kami menyatakan bahwa buku laporan kerja praktek mahasiswa seju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mlah 1 ekslempar telah kami terima. Masukan yang dapat kami sampaikan adalah:</w:t>
      </w:r>
    </w:p>
    <w:p w14:paraId="3F1AF97B" w14:textId="689412D7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13A3A371" w14:textId="11348D30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informasi ini, atas kerjasamanya disampaikan terima kasih.</w:t>
      </w:r>
    </w:p>
    <w:p w14:paraId="28193332" w14:textId="69CDC6F3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56448D" w14:textId="26B96E24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enerima,</w:t>
      </w:r>
    </w:p>
    <w:p w14:paraId="32C331B2" w14:textId="57D89D83" w:rsidR="00CE24D3" w:rsidRDefault="00CE24D3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ihak instansi/pemerintah</w:t>
      </w:r>
    </w:p>
    <w:p w14:paraId="2C1F9B35" w14:textId="53921A51" w:rsidR="00EA6C98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087C01" w14:textId="0B89FF65" w:rsidR="00EA6C98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176EAD" w14:textId="45FDCA66" w:rsidR="00EA6C98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4A85F2" w14:textId="2A01550E" w:rsidR="00EA6C98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28C026" w14:textId="314898E4" w:rsidR="00EA6C98" w:rsidRPr="00CE24D3" w:rsidRDefault="00EA6C98" w:rsidP="00CE24D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Nama terang dan stampel)</w:t>
      </w:r>
    </w:p>
    <w:sectPr w:rsidR="00EA6C98" w:rsidRPr="00CE24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1MzU1NTe3tDA2NzBU0lEKTi0uzszPAykwrAUAgKwjtSwAAAA="/>
  </w:docVars>
  <w:rsids>
    <w:rsidRoot w:val="00CE24D3"/>
    <w:rsid w:val="009A31F6"/>
    <w:rsid w:val="00B01D23"/>
    <w:rsid w:val="00CE24D3"/>
    <w:rsid w:val="00E0048E"/>
    <w:rsid w:val="00EA6C98"/>
    <w:rsid w:val="00F22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BAC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a dati</dc:creator>
  <cp:keywords/>
  <dc:description/>
  <cp:lastModifiedBy>WIN7</cp:lastModifiedBy>
  <cp:revision>3</cp:revision>
  <dcterms:created xsi:type="dcterms:W3CDTF">2022-06-13T03:45:00Z</dcterms:created>
  <dcterms:modified xsi:type="dcterms:W3CDTF">2022-09-15T04:34:00Z</dcterms:modified>
</cp:coreProperties>
</file>